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0E32" w:rsidRPr="00550E32" w:rsidRDefault="00550E32" w:rsidP="00550E32">
      <w:pPr>
        <w:pStyle w:val="Heading1"/>
        <w:rPr>
          <w:rFonts w:ascii="Segoe UI" w:hAnsi="Segoe UI" w:cs="Segoe UI"/>
          <w:color w:val="24292E"/>
          <w:sz w:val="40"/>
          <w:szCs w:val="40"/>
        </w:rPr>
      </w:pPr>
      <w:r w:rsidRPr="00550E32">
        <w:rPr>
          <w:rFonts w:ascii="Segoe UI" w:hAnsi="Segoe UI" w:cs="Segoe UI"/>
          <w:color w:val="0366D6"/>
          <w:sz w:val="40"/>
          <w:szCs w:val="40"/>
        </w:rPr>
        <w:t xml:space="preserve">Global Microsoft 365 Developer Bootcamp 2020 </w:t>
      </w:r>
      <w:r>
        <w:rPr>
          <w:rFonts w:ascii="Segoe UI" w:hAnsi="Segoe UI" w:cs="Segoe UI"/>
          <w:color w:val="0366D6"/>
          <w:sz w:val="40"/>
          <w:szCs w:val="40"/>
        </w:rPr>
        <w:t>–</w:t>
      </w:r>
      <w:r w:rsidRPr="00550E32">
        <w:rPr>
          <w:rFonts w:ascii="Segoe UI" w:hAnsi="Segoe UI" w:cs="Segoe UI"/>
          <w:color w:val="0366D6"/>
          <w:sz w:val="40"/>
          <w:szCs w:val="40"/>
        </w:rPr>
        <w:t xml:space="preserve"> Ahmedabad</w:t>
      </w:r>
      <w:r>
        <w:rPr>
          <w:rFonts w:ascii="Segoe UI" w:hAnsi="Segoe UI" w:cs="Segoe UI"/>
          <w:color w:val="0366D6"/>
          <w:sz w:val="40"/>
          <w:szCs w:val="40"/>
        </w:rPr>
        <w:t xml:space="preserve"> </w:t>
      </w:r>
    </w:p>
    <w:p w:rsidR="00550E32" w:rsidRPr="00550E32" w:rsidRDefault="00550E32" w:rsidP="00550E32">
      <w:pPr>
        <w:pBdr>
          <w:bottom w:val="single" w:sz="6" w:space="4" w:color="EAECEF"/>
        </w:pBdr>
        <w:shd w:val="clear" w:color="auto" w:fill="FFFFFF"/>
        <w:spacing w:before="360" w:after="240" w:line="240" w:lineRule="auto"/>
        <w:outlineLvl w:val="0"/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</w:rPr>
      </w:pPr>
      <w:r w:rsidRPr="00550E32"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</w:rPr>
        <w:t>Environment Setup</w:t>
      </w:r>
    </w:p>
    <w:p w:rsidR="00550E32" w:rsidRPr="00550E32" w:rsidRDefault="00550E32" w:rsidP="00550E32">
      <w:pPr>
        <w:pBdr>
          <w:bottom w:val="single" w:sz="6" w:space="4" w:color="EAECEF"/>
        </w:pBd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</w:rPr>
      </w:pPr>
      <w:r w:rsidRPr="00550E32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>1 - Prepare your Office 365 tenant</w:t>
      </w:r>
    </w:p>
    <w:p w:rsidR="00550E32" w:rsidRP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If you are an Office 365 subscriber, you can develop apps for Microsoft Teams with one of the following </w:t>
      </w:r>
      <w:hyperlink r:id="rId5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plans</w:t>
        </w:r>
      </w:hyperlink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:</w:t>
      </w:r>
    </w:p>
    <w:p w:rsidR="00550E32" w:rsidRPr="00550E32" w:rsidRDefault="00550E32" w:rsidP="00550E3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Business Essentials</w:t>
      </w:r>
    </w:p>
    <w:p w:rsidR="00550E32" w:rsidRPr="00550E32" w:rsidRDefault="00550E32" w:rsidP="00550E32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Business Premium</w:t>
      </w:r>
    </w:p>
    <w:p w:rsidR="00550E32" w:rsidRPr="00550E32" w:rsidRDefault="00550E32" w:rsidP="00550E32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Enterprise E1, E3, and E5</w:t>
      </w:r>
    </w:p>
    <w:p w:rsidR="00550E32" w:rsidRPr="00550E32" w:rsidRDefault="00550E32" w:rsidP="00550E32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Developer</w:t>
      </w:r>
    </w:p>
    <w:p w:rsidR="00550E32" w:rsidRPr="00550E32" w:rsidRDefault="00550E32" w:rsidP="00550E32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Education, Education Plus, and Education E5</w:t>
      </w:r>
    </w:p>
    <w:p w:rsidR="00550E32" w:rsidRP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Microsoft Teams will also be available to customers who subscribed to E4 prior to its </w:t>
      </w:r>
      <w:hyperlink r:id="rId6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retirement</w:t>
        </w:r>
      </w:hyperlink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:rsidR="00550E32" w:rsidRPr="00550E32" w:rsidRDefault="00550E32" w:rsidP="00550E32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Just need a development environment?</w:t>
      </w:r>
    </w:p>
    <w:p w:rsidR="00550E32" w:rsidRP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If you don’t currently have an Office 365 account, you can sign up for a </w:t>
      </w:r>
      <w:hyperlink r:id="rId7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Microsoft 365 Developer Program</w:t>
        </w:r>
      </w:hyperlink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 subscription. It’s </w:t>
      </w:r>
      <w:r w:rsidRPr="00550E32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free</w: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 for 90 days and will continually renew as long as you’re using it for development activity. If you have a Visual Studio </w:t>
      </w:r>
      <w:r w:rsidRPr="00550E32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Enterprise</w: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 or </w:t>
      </w:r>
      <w:r w:rsidRPr="00550E32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Professional</w: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 subscription, both programs include a free Microsoft 365 </w:t>
      </w:r>
      <w:hyperlink r:id="rId8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developer subscription</w:t>
        </w:r>
      </w:hyperlink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, active for the life of your Visual Studio subscription. </w:t>
      </w:r>
      <w:r w:rsidRPr="00550E32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See</w: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 </w:t>
      </w:r>
      <w:hyperlink r:id="rId9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Set up a Microsoft 365 developer subscription</w:t>
        </w:r>
      </w:hyperlink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:rsidR="00550E32" w:rsidRPr="00550E32" w:rsidRDefault="00550E32" w:rsidP="00550E32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Enable Microsoft Teams for your organization</w:t>
      </w:r>
    </w:p>
    <w:p w:rsidR="00550E32" w:rsidRP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If Microsoft Teams has not been enabled for your organization, you’ll need to do that first. Take a look at our detailed guidance for </w:t>
      </w:r>
      <w:hyperlink r:id="rId10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enabling Teams for your organization</w:t>
        </w:r>
      </w:hyperlink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:rsidR="00550E32" w:rsidRPr="00550E32" w:rsidRDefault="00550E32" w:rsidP="00550E32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Enable custom Teams apps and turn on custom app uploading</w:t>
      </w:r>
    </w:p>
    <w:p w:rsidR="00550E32" w:rsidRP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 xml:space="preserve">Turn on custom app </w:t>
      </w:r>
      <w:proofErr w:type="spellStart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sideloading</w:t>
      </w:r>
      <w:proofErr w:type="spellEnd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 xml:space="preserve"> for your developer tenant as follows:</w:t>
      </w:r>
    </w:p>
    <w:p w:rsidR="00550E32" w:rsidRPr="00550E32" w:rsidRDefault="00550E32" w:rsidP="00550E32">
      <w:pPr>
        <w:numPr>
          <w:ilvl w:val="0"/>
          <w:numId w:val="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lastRenderedPageBreak/>
        <w:t>Login to </w:t>
      </w:r>
      <w:hyperlink r:id="rId11" w:anchor="/homepage#/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Microsoft 365 admin center</w:t>
        </w:r>
      </w:hyperlink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 with your admin credential.</w:t>
      </w:r>
    </w:p>
    <w:p w:rsidR="00550E32" w:rsidRPr="00550E32" w:rsidRDefault="00550E32" w:rsidP="00550E32">
      <w:pPr>
        <w:numPr>
          <w:ilvl w:val="0"/>
          <w:numId w:val="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Select </w:t>
      </w: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Show All</w: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 –&gt; </w:t>
      </w: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Teams</w: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:rsidR="00550E32" w:rsidRPr="00550E32" w:rsidRDefault="00550E32" w:rsidP="00550E32">
      <w:pPr>
        <w:shd w:val="clear" w:color="auto" w:fill="FFFFFF"/>
        <w:spacing w:line="240" w:lineRule="auto"/>
        <w:rPr>
          <w:rFonts w:ascii="Segoe UI" w:eastAsia="Times New Roman" w:hAnsi="Segoe UI" w:cs="Segoe UI"/>
          <w:color w:val="6A737D"/>
          <w:sz w:val="24"/>
          <w:szCs w:val="24"/>
        </w:rPr>
      </w:pPr>
      <w:proofErr w:type="gramStart"/>
      <w:r w:rsidRPr="00550E32">
        <w:rPr>
          <w:rFonts w:ascii="Segoe UI" w:eastAsia="Times New Roman" w:hAnsi="Segoe UI" w:cs="Segoe UI"/>
          <w:color w:val="6A737D"/>
          <w:sz w:val="24"/>
          <w:szCs w:val="24"/>
        </w:rPr>
        <w:t>[!Note</w:t>
      </w:r>
      <w:proofErr w:type="gramEnd"/>
      <w:r w:rsidRPr="00550E32">
        <w:rPr>
          <w:rFonts w:ascii="Segoe UI" w:eastAsia="Times New Roman" w:hAnsi="Segoe UI" w:cs="Segoe UI"/>
          <w:color w:val="6A737D"/>
          <w:sz w:val="24"/>
          <w:szCs w:val="24"/>
        </w:rPr>
        <w:t>] It can take up to 24 hours for the “Teams” option to appear. During interim, you can </w:t>
      </w:r>
      <w:hyperlink r:id="rId12" w:history="1">
        <w:proofErr w:type="gramStart"/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Upload</w:t>
        </w:r>
        <w:proofErr w:type="gramEnd"/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 xml:space="preserve"> your custom app to a Teams environment</w:t>
        </w:r>
      </w:hyperlink>
      <w:r w:rsidRPr="00550E32">
        <w:rPr>
          <w:rFonts w:ascii="Segoe UI" w:eastAsia="Times New Roman" w:hAnsi="Segoe UI" w:cs="Segoe UI"/>
          <w:color w:val="6A737D"/>
          <w:sz w:val="24"/>
          <w:szCs w:val="24"/>
        </w:rPr>
        <w:t> for testing and validation.</w:t>
      </w:r>
    </w:p>
    <w:p w:rsidR="00550E32" w:rsidRPr="00550E32" w:rsidRDefault="00550E32" w:rsidP="00550E32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Navigate to </w:t>
      </w: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Teams apps</w: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 –&gt; </w:t>
      </w: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Setup Policies</w: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 –&gt; </w:t>
      </w: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Global(Org-wide default)</w:t>
      </w:r>
    </w:p>
    <w:p w:rsidR="00550E32" w:rsidRPr="00550E32" w:rsidRDefault="00550E32" w:rsidP="00550E32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Toggle </w:t>
      </w: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upload custom apps</w: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 to the </w:t>
      </w: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on</w: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 position.</w:t>
      </w:r>
    </w:p>
    <w:p w:rsidR="00550E32" w:rsidRP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 xml:space="preserve">That’s it! Your test tenant will now allow custom app </w:t>
      </w:r>
      <w:proofErr w:type="spellStart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sideloading</w:t>
      </w:r>
      <w:proofErr w:type="spellEnd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:rsidR="00550E32" w:rsidRPr="00550E32" w:rsidRDefault="00550E32" w:rsidP="00550E32">
      <w:pPr>
        <w:shd w:val="clear" w:color="auto" w:fill="FFFFFF"/>
        <w:spacing w:line="240" w:lineRule="auto"/>
        <w:rPr>
          <w:rFonts w:ascii="Segoe UI" w:eastAsia="Times New Roman" w:hAnsi="Segoe UI" w:cs="Segoe UI"/>
          <w:color w:val="6A737D"/>
          <w:sz w:val="24"/>
          <w:szCs w:val="24"/>
        </w:rPr>
      </w:pPr>
      <w:proofErr w:type="gramStart"/>
      <w:r w:rsidRPr="00550E32">
        <w:rPr>
          <w:rFonts w:ascii="Segoe UI" w:eastAsia="Times New Roman" w:hAnsi="Segoe UI" w:cs="Segoe UI"/>
          <w:color w:val="6A737D"/>
          <w:sz w:val="24"/>
          <w:szCs w:val="24"/>
        </w:rPr>
        <w:t>[!Note</w:t>
      </w:r>
      <w:proofErr w:type="gramEnd"/>
      <w:r w:rsidRPr="00550E32">
        <w:rPr>
          <w:rFonts w:ascii="Segoe UI" w:eastAsia="Times New Roman" w:hAnsi="Segoe UI" w:cs="Segoe UI"/>
          <w:color w:val="6A737D"/>
          <w:sz w:val="24"/>
          <w:szCs w:val="24"/>
        </w:rPr>
        <w:t xml:space="preserve">] It can take up to 24 hours before </w:t>
      </w:r>
      <w:proofErr w:type="spellStart"/>
      <w:r w:rsidRPr="00550E32">
        <w:rPr>
          <w:rFonts w:ascii="Segoe UI" w:eastAsia="Times New Roman" w:hAnsi="Segoe UI" w:cs="Segoe UI"/>
          <w:color w:val="6A737D"/>
          <w:sz w:val="24"/>
          <w:szCs w:val="24"/>
        </w:rPr>
        <w:t>sideloading</w:t>
      </w:r>
      <w:proofErr w:type="spellEnd"/>
      <w:r w:rsidRPr="00550E32">
        <w:rPr>
          <w:rFonts w:ascii="Segoe UI" w:eastAsia="Times New Roman" w:hAnsi="Segoe UI" w:cs="Segoe UI"/>
          <w:color w:val="6A737D"/>
          <w:sz w:val="24"/>
          <w:szCs w:val="24"/>
        </w:rPr>
        <w:t xml:space="preserve"> is enabled. During interim, you can use </w:t>
      </w:r>
      <w:r w:rsidRPr="00550E32">
        <w:rPr>
          <w:rFonts w:ascii="Segoe UI" w:eastAsia="Times New Roman" w:hAnsi="Segoe UI" w:cs="Segoe UI"/>
          <w:b/>
          <w:bCs/>
          <w:color w:val="6A737D"/>
          <w:sz w:val="24"/>
          <w:szCs w:val="24"/>
        </w:rPr>
        <w:t>upload for &lt;your tenant&gt;</w:t>
      </w:r>
      <w:r w:rsidRPr="00550E32">
        <w:rPr>
          <w:rFonts w:ascii="Segoe UI" w:eastAsia="Times New Roman" w:hAnsi="Segoe UI" w:cs="Segoe UI"/>
          <w:color w:val="6A737D"/>
          <w:sz w:val="24"/>
          <w:szCs w:val="24"/>
        </w:rPr>
        <w:t> to test your app.</w:t>
      </w:r>
    </w:p>
    <w:p w:rsid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For complete information on how these settings interact, </w:t>
      </w:r>
      <w:r w:rsidRPr="00550E32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See</w: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, </w:t>
      </w:r>
      <w:hyperlink r:id="rId13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Manage custom app policies and settings in Microsoft Teams</w:t>
        </w:r>
      </w:hyperlink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 and </w:t>
      </w:r>
      <w:hyperlink r:id="rId14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Manage app setup policies in Microsoft Teams</w:t>
        </w:r>
      </w:hyperlink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:rsidR="007B590A" w:rsidRPr="007B590A" w:rsidRDefault="007B590A" w:rsidP="007B59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</w:p>
    <w:p w:rsidR="007B590A" w:rsidRPr="007B590A" w:rsidRDefault="00550E32" w:rsidP="007B590A">
      <w:pPr>
        <w:pBdr>
          <w:bottom w:val="single" w:sz="6" w:space="4" w:color="EAECEF"/>
        </w:pBdr>
        <w:shd w:val="clear" w:color="auto" w:fill="FFFFFF"/>
        <w:spacing w:before="360" w:after="240" w:line="240" w:lineRule="auto"/>
        <w:outlineLvl w:val="1"/>
        <w:rPr>
          <w:rFonts w:ascii="Segoe UI" w:hAnsi="Segoe UI" w:cs="Segoe UI"/>
          <w:b/>
          <w:bCs/>
          <w:color w:val="24292E"/>
          <w:sz w:val="36"/>
          <w:szCs w:val="36"/>
        </w:rPr>
      </w:pPr>
      <w:r w:rsidRPr="00550E32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 xml:space="preserve">2 - </w:t>
      </w:r>
      <w:r w:rsidR="007B590A" w:rsidRPr="007B590A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 xml:space="preserve">Azure Subscription </w:t>
      </w:r>
      <w:hyperlink r:id="rId15" w:history="1">
        <w:r w:rsidR="007B590A" w:rsidRPr="007B590A">
          <w:rPr>
            <w:rStyle w:val="Hyperlink"/>
            <w:rFonts w:ascii="Segoe UI" w:eastAsia="Times New Roman" w:hAnsi="Segoe UI" w:cs="Segoe UI"/>
            <w:b/>
            <w:bCs/>
            <w:sz w:val="36"/>
            <w:szCs w:val="36"/>
          </w:rPr>
          <w:t>https://portal.azure.com</w:t>
        </w:r>
      </w:hyperlink>
      <w:r w:rsidR="007B590A" w:rsidRPr="007B590A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 xml:space="preserve"> </w:t>
      </w:r>
    </w:p>
    <w:p w:rsidR="00550E32" w:rsidRPr="007B590A" w:rsidRDefault="007B590A" w:rsidP="007B590A">
      <w:pPr>
        <w:pBdr>
          <w:bottom w:val="single" w:sz="6" w:space="4" w:color="EAECEF"/>
        </w:pBd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</w:rPr>
      </w:pPr>
      <w:r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 xml:space="preserve">3 - </w:t>
      </w:r>
      <w:r w:rsidR="00550E32" w:rsidRPr="007B590A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>Install Visual Studio Code</w:t>
      </w:r>
    </w:p>
    <w:p w:rsidR="00550E32" w:rsidRP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The latest Visual Studio Code version is available here: https://code.visualstudio.com/</w:t>
      </w:r>
    </w:p>
    <w:p w:rsidR="00550E32" w:rsidRPr="00550E32" w:rsidRDefault="007B590A" w:rsidP="00550E32">
      <w:pPr>
        <w:pBdr>
          <w:bottom w:val="single" w:sz="6" w:space="4" w:color="EAECEF"/>
        </w:pBd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</w:rPr>
      </w:pPr>
      <w:r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>4</w:t>
      </w:r>
      <w:r w:rsidR="00550E32" w:rsidRPr="00550E32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 xml:space="preserve"> - Install Node.js</w:t>
      </w:r>
    </w:p>
    <w:p w:rsid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Visit https://nodejs.org/ to install Node.js Long Term Support version.</w:t>
      </w:r>
    </w:p>
    <w:p w:rsidR="007B590A" w:rsidRPr="00550E32" w:rsidRDefault="007B590A" w:rsidP="007B590A">
      <w:pPr>
        <w:pBdr>
          <w:bottom w:val="single" w:sz="6" w:space="4" w:color="EAECEF"/>
        </w:pBd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</w:rPr>
      </w:pPr>
      <w:r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>5</w:t>
      </w:r>
      <w:r w:rsidRPr="00550E32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 xml:space="preserve"> - Install </w:t>
      </w:r>
      <w:r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>Prerequisites</w:t>
      </w:r>
    </w:p>
    <w:p w:rsidR="007B590A" w:rsidRPr="007B590A" w:rsidRDefault="007B590A" w:rsidP="007B59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7B590A">
        <w:rPr>
          <w:rFonts w:ascii="Segoe UI" w:eastAsia="Times New Roman" w:hAnsi="Segoe UI" w:cs="Segoe UI"/>
          <w:color w:val="24292E"/>
          <w:sz w:val="24"/>
          <w:szCs w:val="24"/>
        </w:rPr>
        <w:t xml:space="preserve">Install 3 packages using </w:t>
      </w:r>
      <w:proofErr w:type="spellStart"/>
      <w:r w:rsidRPr="007B590A">
        <w:rPr>
          <w:rFonts w:ascii="Segoe UI" w:eastAsia="Times New Roman" w:hAnsi="Segoe UI" w:cs="Segoe UI"/>
          <w:color w:val="24292E"/>
          <w:sz w:val="24"/>
          <w:szCs w:val="24"/>
        </w:rPr>
        <w:t>npm</w:t>
      </w:r>
      <w:proofErr w:type="spellEnd"/>
      <w:r w:rsidRPr="007B590A">
        <w:rPr>
          <w:rFonts w:ascii="Segoe UI" w:eastAsia="Times New Roman" w:hAnsi="Segoe UI" w:cs="Segoe UI"/>
          <w:color w:val="24292E"/>
          <w:sz w:val="24"/>
          <w:szCs w:val="24"/>
        </w:rPr>
        <w:t>:</w:t>
      </w:r>
    </w:p>
    <w:p w:rsidR="007B590A" w:rsidRPr="007B590A" w:rsidRDefault="007B590A" w:rsidP="007B59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proofErr w:type="gramStart"/>
      <w:r w:rsidRPr="007B590A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npm</w:t>
      </w:r>
      <w:proofErr w:type="spellEnd"/>
      <w:proofErr w:type="gramEnd"/>
      <w:r w:rsidRPr="007B590A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 xml:space="preserve"> install </w:t>
      </w:r>
      <w:proofErr w:type="spellStart"/>
      <w:r w:rsidRPr="007B590A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yo</w:t>
      </w:r>
      <w:proofErr w:type="spellEnd"/>
      <w:r w:rsidRPr="007B590A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 xml:space="preserve"> gulp-cli typescript –global</w:t>
      </w:r>
    </w:p>
    <w:p w:rsidR="007B590A" w:rsidRPr="007B590A" w:rsidRDefault="007B590A" w:rsidP="007B59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7B590A">
        <w:rPr>
          <w:rFonts w:ascii="Segoe UI" w:eastAsia="Times New Roman" w:hAnsi="Segoe UI" w:cs="Segoe UI"/>
          <w:color w:val="24292E"/>
          <w:sz w:val="24"/>
          <w:szCs w:val="24"/>
        </w:rPr>
        <w:t>Install the generator</w:t>
      </w:r>
    </w:p>
    <w:p w:rsidR="007B590A" w:rsidRPr="007B590A" w:rsidRDefault="007B590A" w:rsidP="007B59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proofErr w:type="gramStart"/>
      <w:r w:rsidRPr="007B590A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lastRenderedPageBreak/>
        <w:t>npm</w:t>
      </w:r>
      <w:proofErr w:type="spellEnd"/>
      <w:proofErr w:type="gramEnd"/>
      <w:r w:rsidRPr="007B590A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 xml:space="preserve"> install generator-teams –global</w:t>
      </w:r>
    </w:p>
    <w:p w:rsidR="007B590A" w:rsidRPr="007B590A" w:rsidRDefault="007B590A" w:rsidP="007B59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7B590A">
        <w:rPr>
          <w:rFonts w:ascii="Segoe UI" w:eastAsia="Times New Roman" w:hAnsi="Segoe UI" w:cs="Segoe UI"/>
          <w:color w:val="24292E"/>
          <w:sz w:val="24"/>
          <w:szCs w:val="24"/>
        </w:rPr>
        <w:t xml:space="preserve">Use the preview version for the latest and greatest features if you want </w:t>
      </w:r>
      <w:proofErr w:type="gramStart"/>
      <w:r w:rsidRPr="007B590A">
        <w:rPr>
          <w:rFonts w:ascii="Segoe UI" w:eastAsia="Times New Roman" w:hAnsi="Segoe UI" w:cs="Segoe UI"/>
          <w:color w:val="24292E"/>
          <w:sz w:val="24"/>
          <w:szCs w:val="24"/>
        </w:rPr>
        <w:t>using :</w:t>
      </w:r>
      <w:proofErr w:type="gramEnd"/>
    </w:p>
    <w:p w:rsidR="007B590A" w:rsidRPr="007B590A" w:rsidRDefault="007B590A" w:rsidP="007B59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proofErr w:type="gramStart"/>
      <w:r w:rsidRPr="007B590A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npm</w:t>
      </w:r>
      <w:proofErr w:type="spellEnd"/>
      <w:proofErr w:type="gramEnd"/>
      <w:r w:rsidRPr="007B590A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 xml:space="preserve"> install </w:t>
      </w:r>
      <w:proofErr w:type="spellStart"/>
      <w:r w:rsidRPr="007B590A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generator-teams@preview</w:t>
      </w:r>
      <w:proofErr w:type="spellEnd"/>
      <w:r w:rsidRPr="007B590A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 xml:space="preserve"> --global</w:t>
      </w:r>
    </w:p>
    <w:p w:rsidR="00550E32" w:rsidRPr="00550E32" w:rsidRDefault="007B590A" w:rsidP="00550E32">
      <w:pPr>
        <w:pBdr>
          <w:bottom w:val="single" w:sz="6" w:space="4" w:color="EAECEF"/>
        </w:pBd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</w:rPr>
      </w:pPr>
      <w:r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>6</w:t>
      </w:r>
      <w:r w:rsidR="00550E32" w:rsidRPr="00550E32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 xml:space="preserve"> - Download Microsoft Teams Toolkit</w:t>
      </w:r>
    </w:p>
    <w:p w:rsidR="00550E32" w:rsidRP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Microsoft Teams Toolkit extension for Visual Studio Code is available in </w:t>
      </w:r>
      <w:hyperlink r:id="rId16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Visual Studio Marketplace</w:t>
        </w:r>
      </w:hyperlink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:rsidR="00550E32" w:rsidRPr="00550E32" w:rsidRDefault="007B590A" w:rsidP="00550E32">
      <w:pPr>
        <w:pBdr>
          <w:bottom w:val="single" w:sz="6" w:space="4" w:color="EAECEF"/>
        </w:pBd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</w:rPr>
      </w:pPr>
      <w:r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>7</w:t>
      </w:r>
      <w:r w:rsidR="00550E32" w:rsidRPr="00550E32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 xml:space="preserve"> - Setup </w:t>
      </w:r>
      <w:proofErr w:type="spellStart"/>
      <w:r w:rsidR="00550E32" w:rsidRPr="00550E32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t>Ngrok</w:t>
      </w:r>
      <w:proofErr w:type="spellEnd"/>
    </w:p>
    <w:p w:rsidR="00550E32" w:rsidRPr="00550E32" w:rsidRDefault="00550E32" w:rsidP="00550E3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Download </w:t>
      </w:r>
      <w:proofErr w:type="spellStart"/>
      <w:r w:rsidRPr="00550E32">
        <w:rPr>
          <w:rFonts w:ascii="Consolas" w:eastAsia="Times New Roman" w:hAnsi="Consolas" w:cs="Courier New"/>
          <w:color w:val="24292E"/>
          <w:sz w:val="20"/>
          <w:szCs w:val="20"/>
        </w:rPr>
        <w:t>ngrok</w:t>
      </w:r>
      <w:proofErr w:type="spellEnd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: https://ngrok.com/download</w:t>
      </w:r>
    </w:p>
    <w:p w:rsidR="00550E32" w:rsidRPr="00550E32" w:rsidRDefault="00550E32" w:rsidP="00550E32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Unzip to install</w:t>
      </w:r>
    </w:p>
    <w:p w:rsidR="00550E32" w:rsidRPr="00550E32" w:rsidRDefault="00550E32" w:rsidP="00550E3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 xml:space="preserve">On Linux or OSX you can unzip </w:t>
      </w:r>
      <w:proofErr w:type="spellStart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ngrok</w:t>
      </w:r>
      <w:proofErr w:type="spellEnd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 xml:space="preserve"> from a terminal with the following command. On Windows, just double click </w:t>
      </w:r>
      <w:r w:rsidRPr="00550E32">
        <w:rPr>
          <w:rFonts w:ascii="Consolas" w:eastAsia="Times New Roman" w:hAnsi="Consolas" w:cs="Courier New"/>
          <w:color w:val="24292E"/>
          <w:sz w:val="20"/>
          <w:szCs w:val="20"/>
        </w:rPr>
        <w:t>ngrok.zip</w: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:rsidR="00550E32" w:rsidRPr="00550E32" w:rsidRDefault="00550E32" w:rsidP="00550E32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</w:pPr>
      <w:proofErr w:type="gramStart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>unzip</w:t>
      </w:r>
      <w:proofErr w:type="gramEnd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 xml:space="preserve"> /path/to/ngrok.zip</w:t>
      </w:r>
    </w:p>
    <w:p w:rsidR="00550E32" w:rsidRPr="00550E32" w:rsidRDefault="00550E32" w:rsidP="00550E32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Connect your account</w:t>
      </w:r>
    </w:p>
    <w:p w:rsidR="00550E32" w:rsidRP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 xml:space="preserve">Running this command will add your </w:t>
      </w:r>
      <w:proofErr w:type="spellStart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authtoken</w:t>
      </w:r>
      <w:proofErr w:type="spellEnd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 xml:space="preserve"> to your </w:t>
      </w:r>
      <w:proofErr w:type="spellStart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ngrok.yml</w:t>
      </w:r>
      <w:proofErr w:type="spellEnd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 xml:space="preserve"> file. Connecting an account will list your open tunnels in the dashboard, give you longer tunnel timeouts, and more. Visit the dashboard to get your </w:t>
      </w:r>
      <w:proofErr w:type="spellStart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auth</w:t>
      </w:r>
      <w:proofErr w:type="spellEnd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 xml:space="preserve"> token.</w:t>
      </w:r>
    </w:p>
    <w:p w:rsidR="00550E32" w:rsidRPr="00550E32" w:rsidRDefault="00550E32" w:rsidP="00550E32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</w:pPr>
      <w:proofErr w:type="gramStart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>./</w:t>
      </w:r>
      <w:proofErr w:type="spellStart"/>
      <w:proofErr w:type="gramEnd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>ngrok</w:t>
      </w:r>
      <w:proofErr w:type="spellEnd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>authtoken</w:t>
      </w:r>
      <w:proofErr w:type="spellEnd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 xml:space="preserve"> &lt;</w:t>
      </w:r>
      <w:proofErr w:type="spellStart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>your_auth_token</w:t>
      </w:r>
      <w:proofErr w:type="spellEnd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>&gt;</w:t>
      </w:r>
    </w:p>
    <w:p w:rsidR="00550E32" w:rsidRP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If you don’t have an account, </w:t>
      </w:r>
      <w:hyperlink r:id="rId17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Sign up</w:t>
        </w:r>
      </w:hyperlink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:rsidR="00550E32" w:rsidRPr="00550E32" w:rsidRDefault="00550E32" w:rsidP="00550E32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Run </w:t>
      </w:r>
      <w:proofErr w:type="spellStart"/>
      <w:r w:rsidRPr="00550E3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Ngrok</w:t>
      </w:r>
      <w:proofErr w:type="spellEnd"/>
    </w:p>
    <w:p w:rsidR="00550E32" w:rsidRP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Try running it from the command line:</w:t>
      </w:r>
    </w:p>
    <w:p w:rsidR="00550E32" w:rsidRPr="00550E32" w:rsidRDefault="00550E32" w:rsidP="00550E32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</w:pPr>
      <w:proofErr w:type="gramStart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>./</w:t>
      </w:r>
      <w:proofErr w:type="spellStart"/>
      <w:proofErr w:type="gramEnd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>ngrok</w:t>
      </w:r>
      <w:proofErr w:type="spellEnd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 xml:space="preserve"> help</w:t>
      </w:r>
    </w:p>
    <w:p w:rsidR="00550E32" w:rsidRPr="00550E32" w:rsidRDefault="00550E32" w:rsidP="00550E3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To start a HTTP tunnel on port 80, run this next: Read </w:t>
      </w:r>
      <w:hyperlink r:id="rId18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the documentation</w:t>
        </w:r>
      </w:hyperlink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 xml:space="preserve"> to get more ideas on how to use </w:t>
      </w:r>
      <w:proofErr w:type="spellStart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ngrok</w:t>
      </w:r>
      <w:proofErr w:type="spellEnd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:rsidR="00550E32" w:rsidRPr="00550E32" w:rsidRDefault="00550E32" w:rsidP="00550E32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</w:pPr>
      <w:proofErr w:type="gramStart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>./</w:t>
      </w:r>
      <w:proofErr w:type="spellStart"/>
      <w:proofErr w:type="gramEnd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>ngrok</w:t>
      </w:r>
      <w:proofErr w:type="spellEnd"/>
      <w:r w:rsidRPr="00550E32">
        <w:rPr>
          <w:rFonts w:ascii="Consolas" w:eastAsia="Times New Roman" w:hAnsi="Consolas" w:cs="Courier New"/>
          <w:color w:val="24292E"/>
          <w:sz w:val="20"/>
          <w:szCs w:val="20"/>
          <w:bdr w:val="none" w:sz="0" w:space="0" w:color="auto" w:frame="1"/>
        </w:rPr>
        <w:t xml:space="preserve"> http 80</w:t>
      </w:r>
    </w:p>
    <w:p w:rsidR="00550E32" w:rsidRPr="00550E32" w:rsidRDefault="00550E32" w:rsidP="00550E32">
      <w:pPr>
        <w:pBdr>
          <w:bottom w:val="single" w:sz="6" w:space="4" w:color="EAECEF"/>
        </w:pBd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</w:rPr>
      </w:pPr>
      <w:r w:rsidRPr="00550E32">
        <w:rPr>
          <w:rFonts w:ascii="Segoe UI" w:eastAsia="Times New Roman" w:hAnsi="Segoe UI" w:cs="Segoe UI"/>
          <w:b/>
          <w:bCs/>
          <w:color w:val="24292E"/>
          <w:sz w:val="36"/>
          <w:szCs w:val="36"/>
        </w:rPr>
        <w:lastRenderedPageBreak/>
        <w:t>References</w:t>
      </w:r>
    </w:p>
    <w:p w:rsidR="00550E32" w:rsidRPr="00550E32" w:rsidRDefault="00550E32" w:rsidP="00550E32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hyperlink r:id="rId19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Prepare your Office 365 tenant</w:t>
        </w:r>
      </w:hyperlink>
    </w:p>
    <w:p w:rsidR="00550E32" w:rsidRPr="00550E32" w:rsidRDefault="00550E32" w:rsidP="00550E32">
      <w:pPr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Install </w:t>
      </w:r>
      <w:hyperlink r:id="rId20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Visual Studio Code</w:t>
        </w:r>
      </w:hyperlink>
    </w:p>
    <w:p w:rsidR="00550E32" w:rsidRPr="00550E32" w:rsidRDefault="00550E32" w:rsidP="00550E32">
      <w:pPr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Install </w:t>
      </w:r>
      <w:hyperlink r:id="rId21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Node.js Long Term Support</w:t>
        </w:r>
      </w:hyperlink>
    </w:p>
    <w:p w:rsidR="00550E32" w:rsidRPr="00550E32" w:rsidRDefault="00550E32" w:rsidP="00550E32">
      <w:pPr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Download </w:t>
      </w:r>
      <w:hyperlink r:id="rId22" w:history="1">
        <w:r w:rsidRPr="00550E32">
          <w:rPr>
            <w:rFonts w:ascii="Segoe UI" w:eastAsia="Times New Roman" w:hAnsi="Segoe UI" w:cs="Segoe UI"/>
            <w:color w:val="0366D6"/>
            <w:sz w:val="24"/>
            <w:szCs w:val="24"/>
            <w:u w:val="single"/>
          </w:rPr>
          <w:t>Microsoft Teams Toolkit extension for Visual Studio Code</w:t>
        </w:r>
      </w:hyperlink>
    </w:p>
    <w:p w:rsidR="00550E32" w:rsidRPr="00550E32" w:rsidRDefault="00550E32" w:rsidP="00550E32">
      <w:pPr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t>Setup </w:t>
      </w:r>
      <w:proofErr w:type="spellStart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fldChar w:fldCharType="begin"/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instrText xml:space="preserve"> HYPERLINK "https://ngrok.com/download" </w:instrText>
      </w:r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fldChar w:fldCharType="separate"/>
      </w:r>
      <w:r w:rsidRPr="00550E32">
        <w:rPr>
          <w:rFonts w:ascii="Segoe UI" w:eastAsia="Times New Roman" w:hAnsi="Segoe UI" w:cs="Segoe UI"/>
          <w:color w:val="0366D6"/>
          <w:sz w:val="24"/>
          <w:szCs w:val="24"/>
          <w:u w:val="single"/>
        </w:rPr>
        <w:t>Ngrok</w:t>
      </w:r>
      <w:proofErr w:type="spellEnd"/>
      <w:r w:rsidRPr="00550E32">
        <w:rPr>
          <w:rFonts w:ascii="Segoe UI" w:eastAsia="Times New Roman" w:hAnsi="Segoe UI" w:cs="Segoe UI"/>
          <w:color w:val="24292E"/>
          <w:sz w:val="24"/>
          <w:szCs w:val="24"/>
        </w:rPr>
        <w:fldChar w:fldCharType="end"/>
      </w:r>
    </w:p>
    <w:p w:rsidR="00416DFF" w:rsidRDefault="00416DFF">
      <w:bookmarkStart w:id="0" w:name="_GoBack"/>
      <w:bookmarkEnd w:id="0"/>
    </w:p>
    <w:sectPr w:rsidR="00416D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E04D5A"/>
    <w:multiLevelType w:val="multilevel"/>
    <w:tmpl w:val="6B0AD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17C2DFA"/>
    <w:multiLevelType w:val="multilevel"/>
    <w:tmpl w:val="1A847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56102C1"/>
    <w:multiLevelType w:val="multilevel"/>
    <w:tmpl w:val="A3A6B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6022B64"/>
    <w:multiLevelType w:val="multilevel"/>
    <w:tmpl w:val="AC640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1B038AE"/>
    <w:multiLevelType w:val="multilevel"/>
    <w:tmpl w:val="59FA5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zNDU1MzcwMbI0sjRU0lEKTi0uzszPAykwrAUALKSqNywAAAA="/>
  </w:docVars>
  <w:rsids>
    <w:rsidRoot w:val="00550E32"/>
    <w:rsid w:val="00416DFF"/>
    <w:rsid w:val="00550E32"/>
    <w:rsid w:val="007B5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69AB61-05E1-4F25-A5E6-7ACC4A109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50E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50E3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550E3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0E3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50E3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550E32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0E3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50E3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50E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50E3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50E32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0E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50E32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7B59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16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407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39474732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1015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ka.ms/MyVisualStudioBenefits" TargetMode="External"/><Relationship Id="rId13" Type="http://schemas.openxmlformats.org/officeDocument/2006/relationships/hyperlink" Target="https://cda.ms/1Jt" TargetMode="External"/><Relationship Id="rId18" Type="http://schemas.openxmlformats.org/officeDocument/2006/relationships/hyperlink" Target="https://ngrok.com/doc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nodejs.org/" TargetMode="External"/><Relationship Id="rId7" Type="http://schemas.openxmlformats.org/officeDocument/2006/relationships/hyperlink" Target="https://cda.ms/1Jp" TargetMode="External"/><Relationship Id="rId12" Type="http://schemas.openxmlformats.org/officeDocument/2006/relationships/hyperlink" Target="https://cda.ms/1Js" TargetMode="External"/><Relationship Id="rId17" Type="http://schemas.openxmlformats.org/officeDocument/2006/relationships/hyperlink" Target="https://dashboard.ngrok.com/signup" TargetMode="External"/><Relationship Id="rId2" Type="http://schemas.openxmlformats.org/officeDocument/2006/relationships/styles" Target="styles.xml"/><Relationship Id="rId16" Type="http://schemas.openxmlformats.org/officeDocument/2006/relationships/hyperlink" Target="https://marketplace.visualstudio.com/items?itemName=TeamsDevApp.ms-teams-vscode-extension" TargetMode="External"/><Relationship Id="rId20" Type="http://schemas.openxmlformats.org/officeDocument/2006/relationships/hyperlink" Target="https://code.visualstudio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upport.office.com/article/important-information-for-office-365-enterprise-e4-customers-f9572348-43a2-43fa-a3d8-3b6c9c042147" TargetMode="External"/><Relationship Id="rId11" Type="http://schemas.openxmlformats.org/officeDocument/2006/relationships/hyperlink" Target="https://admin.microsoft.com/Adminportal/Home?source=applauncher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products.office.com/business/compare-more-office-365-for-business-plans" TargetMode="External"/><Relationship Id="rId15" Type="http://schemas.openxmlformats.org/officeDocument/2006/relationships/hyperlink" Target="https://portal.azure.com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cda.ms/1Jr" TargetMode="External"/><Relationship Id="rId19" Type="http://schemas.openxmlformats.org/officeDocument/2006/relationships/hyperlink" Target="https://cda.ms/1J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da.ms/1Jq" TargetMode="External"/><Relationship Id="rId14" Type="http://schemas.openxmlformats.org/officeDocument/2006/relationships/hyperlink" Target="https://cda.ms/1Jv" TargetMode="External"/><Relationship Id="rId22" Type="http://schemas.openxmlformats.org/officeDocument/2006/relationships/hyperlink" Target="https://marketplace.visualstudio.com/items?itemName=TeamsDevApp.ms-teams-vscode-exten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706</Words>
  <Characters>402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Prajapati</dc:creator>
  <cp:keywords/>
  <dc:description/>
  <cp:lastModifiedBy>Kirti Prajapati</cp:lastModifiedBy>
  <cp:revision>1</cp:revision>
  <dcterms:created xsi:type="dcterms:W3CDTF">2020-10-09T05:39:00Z</dcterms:created>
  <dcterms:modified xsi:type="dcterms:W3CDTF">2020-10-09T06:29:00Z</dcterms:modified>
</cp:coreProperties>
</file>